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0C31F27E" w:rsidR="00F20A54" w:rsidRPr="002646DE" w:rsidRDefault="00BA0536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Marlonn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01483945" w:rsidR="00457FBA" w:rsidRPr="002646DE" w:rsidRDefault="00BA0536" w:rsidP="005735E9">
      <w:pPr>
        <w:ind w:firstLine="0"/>
        <w:jc w:val="center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</w:t>
      </w:r>
      <w:r w:rsidR="004860C3">
        <w:rPr>
          <w:rFonts w:cs="Arial"/>
          <w:b/>
          <w:bCs/>
          <w:color w:val="000000"/>
          <w:sz w:val="28"/>
          <w:szCs w:val="28"/>
        </w:rPr>
        <w:t xml:space="preserve"> </w:t>
      </w:r>
      <w:r w:rsidR="004B4883">
        <w:rPr>
          <w:rFonts w:cs="Arial"/>
          <w:b/>
          <w:bCs/>
          <w:color w:val="000000"/>
          <w:sz w:val="28"/>
          <w:szCs w:val="28"/>
        </w:rPr>
        <w:t xml:space="preserve">para </w:t>
      </w:r>
      <w:r>
        <w:rPr>
          <w:rFonts w:cs="Arial"/>
          <w:b/>
          <w:bCs/>
          <w:color w:val="000000"/>
          <w:sz w:val="28"/>
          <w:szCs w:val="28"/>
        </w:rPr>
        <w:t>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2A14FC5B" w:rsidR="00B65FC2" w:rsidRPr="002646DE" w:rsidRDefault="005735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Marlonn Dias Carvalhosa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2655B849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5735E9">
        <w:rPr>
          <w:rFonts w:cs="Arial"/>
          <w:color w:val="000000" w:themeColor="text1"/>
          <w:sz w:val="22"/>
        </w:rPr>
        <w:t>Sistemas de Informação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3DB5BC5C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5735E9">
        <w:rPr>
          <w:color w:val="000000" w:themeColor="text1"/>
        </w:rPr>
        <w:t>Raphael Ferreira Ramos</w:t>
      </w:r>
      <w:r w:rsidR="00D731B5">
        <w:rPr>
          <w:color w:val="000000" w:themeColor="text1"/>
        </w:rPr>
        <w:t>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502EE666" w14:textId="2A5E9764" w:rsidR="00697F40" w:rsidRDefault="00697F40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0" w:name="_Toc516155800"/>
      <w:bookmarkStart w:id="1" w:name="_Toc516157078"/>
      <w:bookmarkStart w:id="2" w:name="_Toc530579737"/>
      <w:bookmarkStart w:id="3" w:name="_Toc65743083"/>
      <w:r w:rsidRPr="002646DE">
        <w:rPr>
          <w:color w:val="000000" w:themeColor="text1"/>
        </w:rPr>
        <w:lastRenderedPageBreak/>
        <w:t>INTRODUÇÃO</w:t>
      </w:r>
      <w:bookmarkEnd w:id="0"/>
      <w:bookmarkEnd w:id="1"/>
      <w:bookmarkEnd w:id="2"/>
      <w:bookmarkEnd w:id="3"/>
    </w:p>
    <w:p w14:paraId="2B4F7B24" w14:textId="564E4FB1" w:rsidR="001815BF" w:rsidRDefault="008572F3" w:rsidP="001815BF">
      <w:r>
        <w:t>Identificad</w:t>
      </w:r>
      <w:r w:rsidR="008F28F1">
        <w:t>o</w:t>
      </w:r>
      <w:r>
        <w:t xml:space="preserve"> pela primeira vez em dezembro de 2019,</w:t>
      </w:r>
      <w:r w:rsidR="008F28F1">
        <w:t xml:space="preserve"> o </w:t>
      </w:r>
      <w:r w:rsidR="004E797E">
        <w:t xml:space="preserve">novo </w:t>
      </w:r>
      <w:r w:rsidR="008F28F1" w:rsidRPr="008F28F1">
        <w:t>coronavírus da síndrome respiratória aguda grave 2 (SARS-CoV-2)</w:t>
      </w:r>
      <w:r w:rsidR="008F28F1">
        <w:t xml:space="preserve"> </w:t>
      </w:r>
      <w:r w:rsidR="00FB2EBA">
        <w:t xml:space="preserve">causador </w:t>
      </w:r>
      <w:r w:rsidR="008F28F1">
        <w:t xml:space="preserve">da Covid-19, </w:t>
      </w:r>
      <w:r w:rsidR="00761C23">
        <w:t xml:space="preserve">vem produzindo grande repercussão e impactos econômicos, sociais </w:t>
      </w:r>
      <w:r w:rsidR="0093630F">
        <w:t xml:space="preserve">e </w:t>
      </w:r>
      <w:r w:rsidR="00761C23">
        <w:t>culturais.</w:t>
      </w:r>
      <w:r w:rsidR="001815BF">
        <w:t xml:space="preserve"> </w:t>
      </w:r>
      <w:r w:rsidR="00491A1E">
        <w:t>De</w:t>
      </w:r>
      <w:r w:rsidR="008A2088">
        <w:t xml:space="preserve"> </w:t>
      </w:r>
      <w:r w:rsidR="00491A1E">
        <w:t>acordo</w:t>
      </w:r>
      <w:r w:rsidR="008A2088">
        <w:t xml:space="preserve"> com a</w:t>
      </w:r>
      <w:r w:rsidR="001815BF">
        <w:t xml:space="preserve"> Organização Mundial da Saúde (OMS), </w:t>
      </w:r>
      <w:r w:rsidR="001137C6">
        <w:t xml:space="preserve">em março de 2021 o número de casos confirmados chega em torno de 124 milhões de infectados e contabilizando </w:t>
      </w:r>
      <w:r w:rsidR="001137C6" w:rsidRPr="001137C6">
        <w:t>2.</w:t>
      </w:r>
      <w:r w:rsidR="001137C6">
        <w:t>8 milhões de mortes em todo o mundo.</w:t>
      </w:r>
      <w:r w:rsidR="008A2088">
        <w:t xml:space="preserve"> Embora</w:t>
      </w:r>
      <w:r w:rsidR="00244AA4">
        <w:t xml:space="preserve"> o número elevado de </w:t>
      </w:r>
      <w:r w:rsidR="002F19E2">
        <w:t>mortes e infectados,</w:t>
      </w:r>
      <w:r w:rsidR="00244AA4">
        <w:t xml:space="preserve"> </w:t>
      </w:r>
      <w:r w:rsidR="002F19E2">
        <w:t>centenas de vacinas estão em fase de desenvolvimento</w:t>
      </w:r>
      <w:r w:rsidR="00205BDE">
        <w:t xml:space="preserve">, e parte delas já estão sendo introduzidas em alguns </w:t>
      </w:r>
      <w:r w:rsidR="00B60CC1">
        <w:t>países</w:t>
      </w:r>
      <w:r w:rsidR="00B9157C">
        <w:t xml:space="preserve">. No </w:t>
      </w:r>
      <w:r w:rsidR="00205BDE">
        <w:t xml:space="preserve">Brasil, </w:t>
      </w:r>
      <w:r w:rsidR="00B9157C">
        <w:t xml:space="preserve">já foram mais de </w:t>
      </w:r>
      <w:r w:rsidR="00B9157C" w:rsidRPr="00B9157C">
        <w:t>18.584</w:t>
      </w:r>
      <w:r w:rsidR="00B9157C">
        <w:t xml:space="preserve"> mil</w:t>
      </w:r>
      <w:r w:rsidR="00ED01C3">
        <w:t xml:space="preserve">hões </w:t>
      </w:r>
      <w:r w:rsidR="00FD630D">
        <w:t>de pessoas</w:t>
      </w:r>
      <w:r w:rsidR="00B9157C">
        <w:t xml:space="preserve"> vacinadas com a primeira dose no mês de março.</w:t>
      </w:r>
      <w:r w:rsidR="00CA220B">
        <w:t xml:space="preserve"> </w:t>
      </w:r>
      <w:r w:rsidR="00CA220B" w:rsidRPr="00CA220B">
        <w:t>(G1, 2021)</w:t>
      </w:r>
      <w:r w:rsidR="00CA220B">
        <w:t>.</w:t>
      </w:r>
    </w:p>
    <w:p w14:paraId="356A15B9" w14:textId="018186B4" w:rsidR="000E116F" w:rsidRDefault="0050616A" w:rsidP="001815BF">
      <w:r>
        <w:t xml:space="preserve">Por conta da imensa proporção que o vírus alcançou, se tornando onipresente, todas as áreas se mobilizaram para combater a pandemia </w:t>
      </w:r>
      <w:r w:rsidR="006E51EA">
        <w:t xml:space="preserve">segundo </w:t>
      </w:r>
      <w:r w:rsidR="006E51EA">
        <w:rPr>
          <w:rFonts w:ascii="Helvetica" w:hAnsi="Helvetica" w:cs="Helvetica"/>
          <w:color w:val="222222"/>
          <w:shd w:val="clear" w:color="auto" w:fill="FFFFFF"/>
        </w:rPr>
        <w:t>Brum (2020).</w:t>
      </w:r>
      <w:r w:rsidR="006A337A">
        <w:t xml:space="preserve"> </w:t>
      </w:r>
      <w:r w:rsidR="00CA220B">
        <w:t xml:space="preserve">Na área da tecnologia não foi diferente, </w:t>
      </w:r>
      <w:r w:rsidR="006A337A">
        <w:t xml:space="preserve">a </w:t>
      </w:r>
      <w:r w:rsidR="00CA220B" w:rsidRPr="00CA220B">
        <w:rPr>
          <w:i/>
          <w:iCs/>
        </w:rPr>
        <w:t>Apple</w:t>
      </w:r>
      <w:r w:rsidR="00CA220B">
        <w:t xml:space="preserve"> e </w:t>
      </w:r>
      <w:r w:rsidR="00CA220B" w:rsidRPr="00CA220B">
        <w:rPr>
          <w:i/>
          <w:iCs/>
        </w:rPr>
        <w:t>Google</w:t>
      </w:r>
      <w:r w:rsidR="00CA220B">
        <w:t xml:space="preserve"> desenvolveram uma </w:t>
      </w:r>
      <w:proofErr w:type="spellStart"/>
      <w:r w:rsidR="00CA220B" w:rsidRPr="00CA220B">
        <w:rPr>
          <w:i/>
          <w:iCs/>
        </w:rPr>
        <w:t>Application</w:t>
      </w:r>
      <w:proofErr w:type="spellEnd"/>
      <w:r w:rsidR="00CA220B" w:rsidRPr="00CA220B">
        <w:rPr>
          <w:i/>
          <w:iCs/>
        </w:rPr>
        <w:t xml:space="preserve"> </w:t>
      </w:r>
      <w:proofErr w:type="spellStart"/>
      <w:r w:rsidR="00CA220B" w:rsidRPr="00CA220B">
        <w:rPr>
          <w:i/>
          <w:iCs/>
        </w:rPr>
        <w:t>Programming</w:t>
      </w:r>
      <w:proofErr w:type="spellEnd"/>
      <w:r w:rsidR="00CA220B" w:rsidRPr="00CA220B">
        <w:rPr>
          <w:i/>
          <w:iCs/>
        </w:rPr>
        <w:t xml:space="preserve"> Interface</w:t>
      </w:r>
      <w:r w:rsidR="00CA220B">
        <w:t xml:space="preserve"> (API)</w:t>
      </w:r>
      <w:r w:rsidR="006A337A">
        <w:t>, com intuito de que seja criado aplicações para notificar os usuários de possíveis exposições ao Covid-19.</w:t>
      </w:r>
      <w:r w:rsidR="004E797E" w:rsidRPr="004E797E">
        <w:t xml:space="preserve"> (GOOGLE, 2021)</w:t>
      </w:r>
      <w:r w:rsidR="004E797E">
        <w:t>.</w:t>
      </w:r>
    </w:p>
    <w:p w14:paraId="03AC1D51" w14:textId="0978FFA9" w:rsidR="0072579A" w:rsidRDefault="00340570" w:rsidP="0072579A">
      <w:r>
        <w:t xml:space="preserve">Na Coreia do Sul, </w:t>
      </w:r>
      <w:r w:rsidR="006C032A">
        <w:t>o governo mantem</w:t>
      </w:r>
      <w:r w:rsidR="003203BA">
        <w:t xml:space="preserve"> um banco de dados públicos dos pacientes, com informações como, idade e rotas de viagens. Em Taiwan, à medida que foi tomada é de rastrear as pessoas em quarentena pelo celular. Por outro lado, em Cingapura, foi criado um aplicativo móvel capaz de obter informações de localização e notificar usuários caso estejam próximos e algum deles tenha sido contaminado pelo vírus</w:t>
      </w:r>
      <w:r w:rsidR="0072579A">
        <w:t xml:space="preserve">. </w:t>
      </w:r>
      <w:r w:rsidR="0072579A" w:rsidRPr="0072579A">
        <w:t>(CHO et al., 2020)</w:t>
      </w:r>
      <w:r w:rsidR="0072579A">
        <w:t xml:space="preserve">. A aplicação funciona por meio da conexão </w:t>
      </w:r>
      <w:r w:rsidR="0072579A" w:rsidRPr="0072579A">
        <w:rPr>
          <w:i/>
          <w:iCs/>
        </w:rPr>
        <w:t>Bluetooth</w:t>
      </w:r>
      <w:r w:rsidR="0072579A">
        <w:rPr>
          <w:i/>
          <w:iCs/>
        </w:rPr>
        <w:t xml:space="preserve">, </w:t>
      </w:r>
      <w:r w:rsidR="0072579A">
        <w:t xml:space="preserve">identificando </w:t>
      </w:r>
      <w:r w:rsidR="0078216E">
        <w:t>e comparando através de</w:t>
      </w:r>
      <w:r w:rsidR="0072579A">
        <w:t xml:space="preserve"> </w:t>
      </w:r>
      <w:r w:rsidR="0072579A">
        <w:rPr>
          <w:i/>
          <w:iCs/>
        </w:rPr>
        <w:t>Token</w:t>
      </w:r>
      <w:r w:rsidR="0078216E">
        <w:rPr>
          <w:i/>
          <w:iCs/>
        </w:rPr>
        <w:t>s</w:t>
      </w:r>
      <w:r w:rsidR="0078216E">
        <w:t xml:space="preserve">. Caso um indivíduo for diagnosticado com o Covid-19, ele será notificado pelo centro de saúde para divulgar seus dados no aplicativo, que inclui a lista de </w:t>
      </w:r>
      <w:r w:rsidR="00345531">
        <w:rPr>
          <w:i/>
          <w:iCs/>
        </w:rPr>
        <w:t>T</w:t>
      </w:r>
      <w:r w:rsidR="0078216E">
        <w:rPr>
          <w:i/>
          <w:iCs/>
        </w:rPr>
        <w:t>okens</w:t>
      </w:r>
      <w:r w:rsidR="003D5FB3">
        <w:rPr>
          <w:i/>
          <w:iCs/>
        </w:rPr>
        <w:t>.</w:t>
      </w:r>
      <w:r w:rsidR="0078216E">
        <w:t xml:space="preserve"> </w:t>
      </w:r>
      <w:r w:rsidR="003D5FB3">
        <w:t>Com isso,</w:t>
      </w:r>
      <w:r w:rsidR="0078216E">
        <w:t xml:space="preserve"> alimenta </w:t>
      </w:r>
      <w:r w:rsidR="003D5FB3">
        <w:t xml:space="preserve">o </w:t>
      </w:r>
      <w:r w:rsidR="0078216E">
        <w:t>banco de dados do governo</w:t>
      </w:r>
      <w:r w:rsidR="003D5FB3">
        <w:t xml:space="preserve"> e alerta quem</w:t>
      </w:r>
      <w:r w:rsidR="0078216E">
        <w:t xml:space="preserve"> já teve proximidade, assim podendo </w:t>
      </w:r>
      <w:r w:rsidR="00602853">
        <w:t>notificá-los</w:t>
      </w:r>
      <w:r w:rsidR="0078216E">
        <w:t xml:space="preserve"> de um possível contato com o coronavírus.</w:t>
      </w:r>
    </w:p>
    <w:p w14:paraId="73311994" w14:textId="4413B4C4" w:rsidR="00602853" w:rsidRPr="005B0EE0" w:rsidRDefault="00497A27" w:rsidP="0072579A">
      <w:pPr>
        <w:rPr>
          <w:u w:val="single"/>
        </w:rPr>
      </w:pPr>
      <w:r>
        <w:t xml:space="preserve">Em uma entrevista para o G1, o governador da Bahia apresentou algumas das medidas a serem usadas para combater a pandemia do coronavírus. Umas das alternativas foi a criação do aplicativo móvel “Monitora Covid-19”, </w:t>
      </w:r>
      <w:r w:rsidR="005C0A8D">
        <w:t xml:space="preserve">capaz de monitorar e mapear os pacientes através de dados disponibilizados por eles. Após descrever seus sintomas, caso seja identificado um risco, o usuário receberá uma ligação de </w:t>
      </w:r>
      <w:r w:rsidR="005C0A8D">
        <w:lastRenderedPageBreak/>
        <w:t xml:space="preserve">um médico em até 24 horas com as orientações e cuidados a serem tomados. Segundo Costa (2020), a aplicação também serve como um meio de comunicação com a população, apresentando </w:t>
      </w:r>
      <w:r w:rsidR="005B0EE0">
        <w:t xml:space="preserve">informações necessárias para o cuidado. Com isso, se torna um grande aliado para o governo, trazendo agilidade para a identificação e </w:t>
      </w:r>
      <w:r w:rsidR="001501F1">
        <w:t>auxílio</w:t>
      </w:r>
      <w:r w:rsidR="005B0EE0">
        <w:t xml:space="preserve"> para o cidadão.</w:t>
      </w:r>
    </w:p>
    <w:p w14:paraId="0ACAC9BA" w14:textId="57056393" w:rsidR="003D5FB3" w:rsidRDefault="007341E8" w:rsidP="0072579A">
      <w:r>
        <w:t xml:space="preserve">Hoje, algumas das aplicações móveis usadas para agilizar a contenção da pandemia apresentam falha na exibição dos dados privados, como a localização. Conforme o </w:t>
      </w:r>
      <w:r w:rsidRPr="007341E8">
        <w:t>Art. 1º</w:t>
      </w:r>
      <w:r w:rsidR="00977B47">
        <w:t xml:space="preserve"> </w:t>
      </w:r>
      <w:r w:rsidRPr="007341E8">
        <w:t>da</w:t>
      </w:r>
      <w:r w:rsidR="00977B47">
        <w:t xml:space="preserve"> </w:t>
      </w:r>
      <w:r w:rsidRPr="007341E8">
        <w:t>LGPD</w:t>
      </w:r>
      <w:r>
        <w:t xml:space="preserve"> (BRAZIL,</w:t>
      </w:r>
      <w:r w:rsidR="00977B47">
        <w:t xml:space="preserve"> </w:t>
      </w:r>
      <w:r>
        <w:t>2018),</w:t>
      </w:r>
      <w:r w:rsidR="00D80013">
        <w:t xml:space="preserve"> deve se manter</w:t>
      </w:r>
      <w:r w:rsidR="00977B47">
        <w:t xml:space="preserve"> </w:t>
      </w:r>
      <w:r w:rsidR="00D80013">
        <w:t xml:space="preserve">o respeito a privacidade, não podendo infringir a liberdade e intimidade da pessoa. </w:t>
      </w:r>
      <w:r w:rsidR="00977B47">
        <w:t xml:space="preserve">Assim, permitindo que o usuário seja acolhido pela lei e possa buscar seus direitos, </w:t>
      </w:r>
      <w:r w:rsidR="00D81091">
        <w:t>acarretando</w:t>
      </w:r>
      <w:r w:rsidR="00977B47">
        <w:t xml:space="preserve"> severas multas caso </w:t>
      </w:r>
      <w:r w:rsidR="00D81091">
        <w:t>ocorra</w:t>
      </w:r>
      <w:r w:rsidR="00977B47">
        <w:t xml:space="preserve"> o descumprimento</w:t>
      </w:r>
      <w:r w:rsidR="00D81091">
        <w:t>.</w:t>
      </w:r>
    </w:p>
    <w:p w14:paraId="04C9E150" w14:textId="01F4B51D" w:rsidR="00345531" w:rsidRDefault="00345531" w:rsidP="0072579A"/>
    <w:p w14:paraId="23D4CE49" w14:textId="35FA9B91" w:rsidR="006C032A" w:rsidRDefault="006C032A" w:rsidP="0072579A"/>
    <w:p w14:paraId="6A2EDA5F" w14:textId="227C6068" w:rsidR="006C032A" w:rsidRDefault="006C032A" w:rsidP="0072579A"/>
    <w:p w14:paraId="188B2CDB" w14:textId="2E449471" w:rsidR="006C032A" w:rsidRDefault="006C032A" w:rsidP="0072579A"/>
    <w:p w14:paraId="17FF8673" w14:textId="40D5A39F" w:rsidR="006C032A" w:rsidRDefault="006C032A" w:rsidP="0072579A"/>
    <w:p w14:paraId="5EF2ED4A" w14:textId="28862A9E" w:rsidR="006C032A" w:rsidRDefault="006C032A" w:rsidP="0072579A"/>
    <w:p w14:paraId="3E1DB71B" w14:textId="15065A22" w:rsidR="006C032A" w:rsidRDefault="006C032A" w:rsidP="0072579A"/>
    <w:p w14:paraId="2FBC7D3B" w14:textId="6D1D00B8" w:rsidR="006C032A" w:rsidRDefault="006C032A" w:rsidP="0072579A"/>
    <w:p w14:paraId="0CB18D35" w14:textId="1282CF32" w:rsidR="006C032A" w:rsidRDefault="006C032A" w:rsidP="0072579A"/>
    <w:p w14:paraId="3F5379B2" w14:textId="007074EA" w:rsidR="006C032A" w:rsidRDefault="006C032A" w:rsidP="0072579A"/>
    <w:p w14:paraId="7541E0EA" w14:textId="7B5E5BC7" w:rsidR="006C032A" w:rsidRDefault="006C032A" w:rsidP="0072579A"/>
    <w:p w14:paraId="6DF3E6E3" w14:textId="40ED8D93" w:rsidR="006C032A" w:rsidRDefault="006C032A" w:rsidP="0072579A"/>
    <w:p w14:paraId="745D04A9" w14:textId="2F88B371" w:rsidR="006C032A" w:rsidRDefault="006C032A" w:rsidP="0072579A"/>
    <w:p w14:paraId="2A58CD32" w14:textId="2BC4B428" w:rsidR="006C032A" w:rsidRDefault="006C032A" w:rsidP="0072579A"/>
    <w:p w14:paraId="344036D4" w14:textId="1E8423C2" w:rsidR="006C032A" w:rsidRDefault="006C032A" w:rsidP="0072579A"/>
    <w:p w14:paraId="4E5C7A8E" w14:textId="4CD67273" w:rsidR="006C032A" w:rsidRDefault="006C032A" w:rsidP="0072579A"/>
    <w:p w14:paraId="59F18FF3" w14:textId="232C45E1" w:rsidR="006C032A" w:rsidRDefault="006C032A" w:rsidP="0072579A"/>
    <w:p w14:paraId="708D7747" w14:textId="7E25DB9F" w:rsidR="006C032A" w:rsidRDefault="006C032A" w:rsidP="0072579A"/>
    <w:p w14:paraId="0D675448" w14:textId="77777777" w:rsidR="006C032A" w:rsidRPr="0078216E" w:rsidRDefault="006C032A" w:rsidP="0072579A"/>
    <w:p w14:paraId="6BC696FB" w14:textId="6895F556" w:rsidR="00374F84" w:rsidRDefault="00761C23" w:rsidP="00374F84">
      <w:r>
        <w:t>.</w:t>
      </w:r>
    </w:p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4" w:name="_Toc516155802"/>
      <w:bookmarkStart w:id="5" w:name="_Toc516157080"/>
      <w:bookmarkStart w:id="6" w:name="_Toc530579739"/>
      <w:bookmarkStart w:id="7" w:name="_Toc65743084"/>
      <w:r w:rsidRPr="002646DE">
        <w:rPr>
          <w:color w:val="000000" w:themeColor="text1"/>
        </w:rPr>
        <w:lastRenderedPageBreak/>
        <w:t>Objetivos</w:t>
      </w:r>
      <w:bookmarkEnd w:id="4"/>
      <w:bookmarkEnd w:id="5"/>
      <w:bookmarkEnd w:id="6"/>
      <w:bookmarkEnd w:id="7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8" w:name="_Toc516155803"/>
      <w:bookmarkStart w:id="9" w:name="_Toc516157081"/>
      <w:bookmarkStart w:id="10" w:name="_Toc530579740"/>
      <w:bookmarkStart w:id="11" w:name="_Toc65743085"/>
      <w:r w:rsidRPr="002646DE">
        <w:rPr>
          <w:color w:val="000000" w:themeColor="text1"/>
        </w:rPr>
        <w:t>Geral</w:t>
      </w:r>
      <w:bookmarkEnd w:id="8"/>
      <w:bookmarkEnd w:id="9"/>
      <w:bookmarkEnd w:id="10"/>
      <w:bookmarkEnd w:id="11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12" w:name="_Toc516155804"/>
      <w:bookmarkStart w:id="13" w:name="_Toc516157082"/>
      <w:bookmarkStart w:id="14" w:name="_Toc530579741"/>
      <w:bookmarkStart w:id="15" w:name="_Toc65743086"/>
      <w:r w:rsidRPr="002646DE">
        <w:rPr>
          <w:color w:val="000000" w:themeColor="text1"/>
        </w:rPr>
        <w:t>Específicos</w:t>
      </w:r>
      <w:bookmarkEnd w:id="12"/>
      <w:bookmarkEnd w:id="13"/>
      <w:bookmarkEnd w:id="14"/>
      <w:bookmarkEnd w:id="15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71979C02" w14:textId="46BF3733" w:rsidR="00C04808" w:rsidRDefault="00C04808" w:rsidP="00C04808">
      <w:pPr>
        <w:pStyle w:val="Alnea"/>
      </w:pPr>
      <w:r>
        <w:t>Criar um questionário para coletar informações do indivíduo dentro do aplicativo.</w:t>
      </w:r>
    </w:p>
    <w:p w14:paraId="30B586B4" w14:textId="0E50FF13" w:rsidR="005B0EE0" w:rsidRDefault="005B0EE0" w:rsidP="00C04808">
      <w:pPr>
        <w:pStyle w:val="Alnea"/>
      </w:pPr>
      <w:r>
        <w:t>Classificar os níveis através dos sintomas disponibilizados pelo usuário,</w:t>
      </w:r>
    </w:p>
    <w:p w14:paraId="110AC921" w14:textId="36427855" w:rsidR="00C04808" w:rsidRDefault="00C04808" w:rsidP="000D47EC">
      <w:pPr>
        <w:pStyle w:val="Alnea"/>
      </w:pPr>
      <w:r>
        <w:t>Tratar os dados coletados e exibir através de um mapa.</w:t>
      </w:r>
    </w:p>
    <w:p w14:paraId="4307AEBA" w14:textId="6BB012F8" w:rsidR="00C04808" w:rsidRDefault="00C04808" w:rsidP="000D47EC">
      <w:pPr>
        <w:pStyle w:val="Alnea"/>
      </w:pPr>
      <w:r>
        <w:t>Mostrar locais com mais casos suspeitos.</w:t>
      </w:r>
    </w:p>
    <w:p w14:paraId="423D3745" w14:textId="501908D3" w:rsidR="00457FBA" w:rsidRDefault="00AF60CA" w:rsidP="00C04808">
      <w:pPr>
        <w:pStyle w:val="Alnea"/>
      </w:pPr>
      <w:r>
        <w:t xml:space="preserve">Desenvolver uma aplicação capaz </w:t>
      </w:r>
      <w:r w:rsidR="00C04808">
        <w:t>informar a população de forma simples.</w:t>
      </w:r>
    </w:p>
    <w:p w14:paraId="6B74691B" w14:textId="6BF12492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1D14E74F" w14:textId="5A1C99FC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164C4DE3" w14:textId="330789F3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434406F2" w14:textId="59B5C34E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2D126C7E" w14:textId="398E9819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2E6DC828" w14:textId="4A2E087C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63086545" w14:textId="038D6CF8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639A19DE" w14:textId="24B10C44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37304A5F" w14:textId="6AB70813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0ABDA071" w14:textId="1A0780B9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2CE205DC" w14:textId="53E5D739" w:rsidR="006C032A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03FF2577" w14:textId="77777777" w:rsidR="006C032A" w:rsidRPr="00807850" w:rsidRDefault="006C032A" w:rsidP="006C032A">
      <w:pPr>
        <w:pStyle w:val="Alnea"/>
        <w:numPr>
          <w:ilvl w:val="0"/>
          <w:numId w:val="0"/>
        </w:numPr>
        <w:ind w:left="993" w:hanging="284"/>
      </w:pPr>
    </w:p>
    <w:p w14:paraId="71B12561" w14:textId="0DF587B3" w:rsidR="00807850" w:rsidRDefault="00807850" w:rsidP="00807850">
      <w:pPr>
        <w:pStyle w:val="Ttulo2"/>
      </w:pPr>
      <w:bookmarkStart w:id="16" w:name="_Toc65743087"/>
      <w:r>
        <w:lastRenderedPageBreak/>
        <w:t>Justificativa</w:t>
      </w:r>
      <w:bookmarkEnd w:id="16"/>
    </w:p>
    <w:p w14:paraId="4B6DC5F0" w14:textId="6A77643E" w:rsidR="004D0220" w:rsidRDefault="00340570" w:rsidP="006C032A">
      <w:pPr>
        <w:pStyle w:val="Alnea"/>
        <w:numPr>
          <w:ilvl w:val="0"/>
          <w:numId w:val="0"/>
        </w:numPr>
        <w:ind w:left="709" w:firstLine="707"/>
        <w:rPr>
          <w:color w:val="000000" w:themeColor="text1"/>
        </w:rPr>
      </w:pPr>
      <w:r>
        <w:rPr>
          <w:color w:val="000000" w:themeColor="text1"/>
        </w:rPr>
        <w:t>C</w:t>
      </w:r>
      <w:r w:rsidR="004D0220">
        <w:rPr>
          <w:color w:val="000000" w:themeColor="text1"/>
        </w:rPr>
        <w:t xml:space="preserve">om </w:t>
      </w:r>
      <w:r>
        <w:rPr>
          <w:color w:val="000000" w:themeColor="text1"/>
        </w:rPr>
        <w:t>o</w:t>
      </w:r>
      <w:r w:rsidR="004D0220">
        <w:rPr>
          <w:color w:val="000000" w:themeColor="text1"/>
        </w:rPr>
        <w:t xml:space="preserve"> </w:t>
      </w:r>
      <w:r>
        <w:rPr>
          <w:color w:val="000000" w:themeColor="text1"/>
        </w:rPr>
        <w:t>desenvolvimento da aplicação, espera-se que seja mais eficaz o combate e prevenção</w:t>
      </w:r>
      <w:r w:rsidR="004D022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do </w:t>
      </w:r>
      <w:r w:rsidR="006C032A">
        <w:rPr>
          <w:color w:val="000000" w:themeColor="text1"/>
        </w:rPr>
        <w:t>coronavírus</w:t>
      </w:r>
      <w:r>
        <w:rPr>
          <w:color w:val="000000" w:themeColor="text1"/>
        </w:rPr>
        <w:t>. Diante a grande exposiç</w:t>
      </w:r>
      <w:r w:rsidR="004D0220">
        <w:rPr>
          <w:color w:val="000000" w:themeColor="text1"/>
        </w:rPr>
        <w:t>ão a tecnologia por conta da pandemia, cidadãos com poucas experiências acabam ficando mais vulneráveis por conta de aplicações falhas. O intuito é que seja desenvolvido um aplicativo móvel capaz de trazer além da informação, também segurança com os dados como o de localização do usuário, não lhe tornando exposto para todos que utilizam a aplicação.</w:t>
      </w: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17" w:name="_Toc516155806"/>
      <w:bookmarkStart w:id="18" w:name="_Toc516157084"/>
      <w:bookmarkStart w:id="19" w:name="_Toc530579742"/>
      <w:bookmarkStart w:id="20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17"/>
      <w:bookmarkEnd w:id="18"/>
      <w:bookmarkEnd w:id="19"/>
      <w:r w:rsidR="001D7705">
        <w:rPr>
          <w:rFonts w:cs="Times New Roman"/>
          <w:caps w:val="0"/>
          <w:color w:val="000000" w:themeColor="text1"/>
        </w:rPr>
        <w:t>DA LITERATURA</w:t>
      </w:r>
      <w:bookmarkEnd w:id="20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21" w:name="_Toc530579782"/>
      <w:bookmarkStart w:id="22" w:name="_Toc65743089"/>
      <w:r w:rsidRPr="00AA44FB">
        <w:lastRenderedPageBreak/>
        <w:t>MATERIAIS E MÉTODOS</w:t>
      </w:r>
      <w:bookmarkEnd w:id="21"/>
      <w:bookmarkEnd w:id="22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23" w:name="_Toc65743090"/>
      <w:r>
        <w:rPr>
          <w:rFonts w:eastAsiaTheme="minorHAnsi"/>
        </w:rPr>
        <w:t>Quanto à abordagem</w:t>
      </w:r>
      <w:bookmarkEnd w:id="23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24" w:name="_Toc65743091"/>
      <w:r>
        <w:t>Quanto à natureza</w:t>
      </w:r>
      <w:bookmarkEnd w:id="24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25" w:name="_Toc65743092"/>
      <w:r>
        <w:t>Quanto aos objetivos</w:t>
      </w:r>
      <w:bookmarkEnd w:id="25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26" w:name="_Toc65743093"/>
      <w:r>
        <w:rPr>
          <w:lang w:eastAsia="pt-BR"/>
        </w:rPr>
        <w:t>Quanto aos procedimentos</w:t>
      </w:r>
      <w:bookmarkEnd w:id="26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27" w:name="_Toc530579802"/>
      <w:bookmarkStart w:id="28" w:name="_Toc65743094"/>
      <w:r>
        <w:lastRenderedPageBreak/>
        <w:t>RESULTADOS E DISCUSSÕES</w:t>
      </w:r>
      <w:bookmarkEnd w:id="27"/>
      <w:bookmarkEnd w:id="28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29" w:name="_Toc65743095"/>
      <w:r>
        <w:rPr>
          <w:caps w:val="0"/>
        </w:rPr>
        <w:lastRenderedPageBreak/>
        <w:t>CONCLUSÃO</w:t>
      </w:r>
      <w:bookmarkEnd w:id="29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30" w:name="_Toc65743096"/>
      <w:bookmarkStart w:id="31" w:name="_Toc530579811"/>
      <w:r>
        <w:lastRenderedPageBreak/>
        <w:t>SUGESTÕES PARA TRABALHOS FUTUROS</w:t>
      </w:r>
      <w:bookmarkEnd w:id="30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32" w:name="_Toc9264954"/>
      <w:bookmarkStart w:id="33" w:name="_Toc9354356"/>
      <w:bookmarkStart w:id="34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31"/>
      <w:bookmarkEnd w:id="32"/>
      <w:bookmarkEnd w:id="33"/>
      <w:bookmarkEnd w:id="34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35" w:name="_Toc530579812"/>
      <w:bookmarkStart w:id="36" w:name="_Toc9354357"/>
      <w:bookmarkStart w:id="37" w:name="_Toc65743098"/>
      <w:bookmarkStart w:id="38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35"/>
      <w:bookmarkEnd w:id="36"/>
      <w:r w:rsidR="001B170C">
        <w:rPr>
          <w:caps w:val="0"/>
        </w:rPr>
        <w:t>LEGENDA</w:t>
      </w:r>
      <w:bookmarkEnd w:id="37"/>
      <w:r w:rsidR="00334092">
        <w:rPr>
          <w:caps w:val="0"/>
        </w:rPr>
        <w:t xml:space="preserve"> </w:t>
      </w:r>
      <w:bookmarkEnd w:id="38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3F794" w14:textId="77777777" w:rsidR="005868E6" w:rsidRDefault="005868E6">
      <w:pPr>
        <w:spacing w:line="240" w:lineRule="auto"/>
      </w:pPr>
      <w:r>
        <w:separator/>
      </w:r>
    </w:p>
  </w:endnote>
  <w:endnote w:type="continuationSeparator" w:id="0">
    <w:p w14:paraId="6DDBAD59" w14:textId="77777777" w:rsidR="005868E6" w:rsidRDefault="005868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95FC9" w14:textId="77777777" w:rsidR="005868E6" w:rsidRDefault="005868E6">
      <w:pPr>
        <w:spacing w:line="240" w:lineRule="auto"/>
      </w:pPr>
      <w:r>
        <w:separator/>
      </w:r>
    </w:p>
  </w:footnote>
  <w:footnote w:type="continuationSeparator" w:id="0">
    <w:p w14:paraId="1E73C851" w14:textId="77777777" w:rsidR="005868E6" w:rsidRDefault="005868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707F184B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0220">
          <w:rPr>
            <w:noProof/>
          </w:rPr>
          <w:t>20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0D19528D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D0220">
          <w:rPr>
            <w:noProof/>
          </w:rPr>
          <w:t>27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116F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7C6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1F1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5BF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05D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05BDE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4AA4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0E8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9E2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03BA"/>
    <w:rsid w:val="00321BD9"/>
    <w:rsid w:val="00324203"/>
    <w:rsid w:val="00324CF8"/>
    <w:rsid w:val="00331D3F"/>
    <w:rsid w:val="00334092"/>
    <w:rsid w:val="00334EF4"/>
    <w:rsid w:val="003368CD"/>
    <w:rsid w:val="00340570"/>
    <w:rsid w:val="003411F7"/>
    <w:rsid w:val="00341D0E"/>
    <w:rsid w:val="00342C2C"/>
    <w:rsid w:val="00345531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5FB3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0C3"/>
    <w:rsid w:val="00486628"/>
    <w:rsid w:val="00486C84"/>
    <w:rsid w:val="00490079"/>
    <w:rsid w:val="00491631"/>
    <w:rsid w:val="00491A1E"/>
    <w:rsid w:val="00492872"/>
    <w:rsid w:val="00492C23"/>
    <w:rsid w:val="004956B9"/>
    <w:rsid w:val="00495E58"/>
    <w:rsid w:val="004969AE"/>
    <w:rsid w:val="00497A27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883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20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E797E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16A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37AA0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35E9"/>
    <w:rsid w:val="005744ED"/>
    <w:rsid w:val="00574EC0"/>
    <w:rsid w:val="005756B6"/>
    <w:rsid w:val="00577EF9"/>
    <w:rsid w:val="0058086F"/>
    <w:rsid w:val="005824BA"/>
    <w:rsid w:val="0058565F"/>
    <w:rsid w:val="005868E6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0EE0"/>
    <w:rsid w:val="005B1674"/>
    <w:rsid w:val="005B3D21"/>
    <w:rsid w:val="005B42AE"/>
    <w:rsid w:val="005B45C3"/>
    <w:rsid w:val="005C01CB"/>
    <w:rsid w:val="005C0A8D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2853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340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37A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32A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1EA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04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79A"/>
    <w:rsid w:val="0072599B"/>
    <w:rsid w:val="00725CC6"/>
    <w:rsid w:val="00726BE2"/>
    <w:rsid w:val="00727215"/>
    <w:rsid w:val="00731991"/>
    <w:rsid w:val="00732366"/>
    <w:rsid w:val="00734017"/>
    <w:rsid w:val="007341E8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1C23"/>
    <w:rsid w:val="00762E1C"/>
    <w:rsid w:val="0076460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16E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B5A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0E64"/>
    <w:rsid w:val="00812815"/>
    <w:rsid w:val="00813290"/>
    <w:rsid w:val="008140A9"/>
    <w:rsid w:val="00814A50"/>
    <w:rsid w:val="0081605C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572F3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088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C71F6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28F1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630F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77B47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D771C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D52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26FA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60CA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0CC1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57C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480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4539"/>
    <w:rsid w:val="00C9760D"/>
    <w:rsid w:val="00CA029E"/>
    <w:rsid w:val="00CA1113"/>
    <w:rsid w:val="00CA143A"/>
    <w:rsid w:val="00CA1F3F"/>
    <w:rsid w:val="00CA220B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5352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013"/>
    <w:rsid w:val="00D8075F"/>
    <w:rsid w:val="00D8103F"/>
    <w:rsid w:val="00D81091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1815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A75B1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1C3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6B9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2E65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2EBA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630D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E749B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09B3F-E3C7-40F7-932D-53FCF94D8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2</TotalTime>
  <Pages>13</Pages>
  <Words>781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Eduarda Muniz</cp:lastModifiedBy>
  <cp:revision>238</cp:revision>
  <cp:lastPrinted>2018-12-17T18:54:00Z</cp:lastPrinted>
  <dcterms:created xsi:type="dcterms:W3CDTF">2019-05-15T13:36:00Z</dcterms:created>
  <dcterms:modified xsi:type="dcterms:W3CDTF">2021-04-30T17:34:00Z</dcterms:modified>
</cp:coreProperties>
</file>